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5B2350" w14:textId="77777777" w:rsidR="001468C7" w:rsidRPr="007124DA" w:rsidRDefault="007124DA">
      <w:pPr>
        <w:rPr>
          <w:rFonts w:asciiTheme="majorHAnsi" w:hAnsiTheme="majorHAnsi"/>
          <w:sz w:val="20"/>
          <w:szCs w:val="20"/>
        </w:rPr>
      </w:pPr>
      <w:r w:rsidRPr="007124DA">
        <w:rPr>
          <w:rFonts w:asciiTheme="majorHAnsi" w:hAnsiTheme="majorHAnsi"/>
          <w:sz w:val="20"/>
          <w:szCs w:val="20"/>
        </w:rPr>
        <w:t xml:space="preserve">S5. Table. Number of Individuals Affiliated with each Denomination   </w:t>
      </w:r>
    </w:p>
    <w:p w14:paraId="5D669B50" w14:textId="77777777" w:rsidR="007124DA" w:rsidRPr="007124DA" w:rsidRDefault="007124DA">
      <w:pPr>
        <w:rPr>
          <w:rFonts w:asciiTheme="majorHAnsi" w:hAnsiTheme="majorHAnsi"/>
          <w:sz w:val="20"/>
          <w:szCs w:val="20"/>
        </w:rPr>
      </w:pPr>
    </w:p>
    <w:tbl>
      <w:tblPr>
        <w:tblW w:w="31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611"/>
        <w:gridCol w:w="829"/>
      </w:tblGrid>
      <w:tr w:rsidR="007124DA" w:rsidRPr="007124DA" w14:paraId="5FCB8D68" w14:textId="77777777" w:rsidTr="00B513E0">
        <w:tc>
          <w:tcPr>
            <w:tcW w:w="0" w:type="auto"/>
            <w:vAlign w:val="bottom"/>
          </w:tcPr>
          <w:p w14:paraId="44613171" w14:textId="77777777" w:rsidR="007124DA" w:rsidRPr="007124DA" w:rsidRDefault="007124DA" w:rsidP="00B513E0">
            <w:pPr>
              <w:pStyle w:val="Compact"/>
            </w:pPr>
            <w:r w:rsidRPr="007124DA">
              <w:t>Denomination</w:t>
            </w:r>
          </w:p>
        </w:tc>
        <w:tc>
          <w:tcPr>
            <w:tcW w:w="0" w:type="auto"/>
            <w:vAlign w:val="bottom"/>
          </w:tcPr>
          <w:p w14:paraId="5FB28CAC" w14:textId="77777777" w:rsidR="007124DA" w:rsidRPr="007124DA" w:rsidRDefault="007124DA" w:rsidP="00B513E0">
            <w:pPr>
              <w:pStyle w:val="Compact"/>
              <w:rPr>
                <w:i/>
              </w:rPr>
            </w:pPr>
            <w:r w:rsidRPr="007124DA">
              <w:rPr>
                <w:i/>
              </w:rPr>
              <w:t>n</w:t>
            </w:r>
          </w:p>
        </w:tc>
      </w:tr>
      <w:tr w:rsidR="007124DA" w:rsidRPr="007124DA" w14:paraId="7AA7EF73" w14:textId="77777777" w:rsidTr="00B513E0">
        <w:tc>
          <w:tcPr>
            <w:tcW w:w="0" w:type="auto"/>
          </w:tcPr>
          <w:p w14:paraId="1EFCB057" w14:textId="77777777" w:rsidR="007124DA" w:rsidRPr="007124DA" w:rsidRDefault="007124DA" w:rsidP="00B513E0">
            <w:r w:rsidRPr="007124DA">
              <w:t>Anglican</w:t>
            </w:r>
          </w:p>
        </w:tc>
        <w:tc>
          <w:tcPr>
            <w:tcW w:w="0" w:type="auto"/>
          </w:tcPr>
          <w:p w14:paraId="5F05C01D" w14:textId="77777777" w:rsidR="007124DA" w:rsidRPr="007124DA" w:rsidRDefault="007124DA" w:rsidP="00B513E0">
            <w:r w:rsidRPr="007124DA">
              <w:t>899</w:t>
            </w:r>
          </w:p>
        </w:tc>
      </w:tr>
      <w:tr w:rsidR="007124DA" w:rsidRPr="007124DA" w14:paraId="35529F70" w14:textId="77777777" w:rsidTr="00B513E0">
        <w:tc>
          <w:tcPr>
            <w:tcW w:w="0" w:type="auto"/>
          </w:tcPr>
          <w:p w14:paraId="179A0398" w14:textId="77777777" w:rsidR="007124DA" w:rsidRPr="007124DA" w:rsidRDefault="007124DA" w:rsidP="00B513E0">
            <w:r w:rsidRPr="007124DA">
              <w:t>Apostolic Church of New Zealand</w:t>
            </w:r>
          </w:p>
        </w:tc>
        <w:tc>
          <w:tcPr>
            <w:tcW w:w="0" w:type="auto"/>
          </w:tcPr>
          <w:p w14:paraId="0A889897" w14:textId="77777777" w:rsidR="007124DA" w:rsidRPr="007124DA" w:rsidRDefault="007124DA" w:rsidP="00B513E0">
            <w:r w:rsidRPr="007124DA">
              <w:t>2</w:t>
            </w:r>
          </w:p>
        </w:tc>
      </w:tr>
      <w:tr w:rsidR="007124DA" w:rsidRPr="007124DA" w14:paraId="4D7F44F7" w14:textId="77777777" w:rsidTr="00B513E0">
        <w:tc>
          <w:tcPr>
            <w:tcW w:w="0" w:type="auto"/>
          </w:tcPr>
          <w:p w14:paraId="3DBB6993" w14:textId="77777777" w:rsidR="007124DA" w:rsidRPr="007124DA" w:rsidRDefault="007124DA" w:rsidP="00B513E0">
            <w:r w:rsidRPr="007124DA">
              <w:t>Assemblies of God</w:t>
            </w:r>
          </w:p>
        </w:tc>
        <w:tc>
          <w:tcPr>
            <w:tcW w:w="0" w:type="auto"/>
          </w:tcPr>
          <w:p w14:paraId="59CDF6BB" w14:textId="77777777" w:rsidR="007124DA" w:rsidRPr="007124DA" w:rsidRDefault="007124DA" w:rsidP="00B513E0">
            <w:r w:rsidRPr="007124DA">
              <w:t>11</w:t>
            </w:r>
          </w:p>
        </w:tc>
      </w:tr>
      <w:tr w:rsidR="007124DA" w:rsidRPr="007124DA" w14:paraId="30BC33EF" w14:textId="77777777" w:rsidTr="00B513E0">
        <w:tc>
          <w:tcPr>
            <w:tcW w:w="0" w:type="auto"/>
          </w:tcPr>
          <w:p w14:paraId="26859A30" w14:textId="77777777" w:rsidR="007124DA" w:rsidRPr="007124DA" w:rsidRDefault="007124DA" w:rsidP="00B513E0">
            <w:r w:rsidRPr="007124DA">
              <w:t>Baha’i</w:t>
            </w:r>
          </w:p>
        </w:tc>
        <w:tc>
          <w:tcPr>
            <w:tcW w:w="0" w:type="auto"/>
          </w:tcPr>
          <w:p w14:paraId="6E78F0D6" w14:textId="77777777" w:rsidR="007124DA" w:rsidRPr="007124DA" w:rsidRDefault="007124DA" w:rsidP="00B513E0">
            <w:r w:rsidRPr="007124DA">
              <w:t>13</w:t>
            </w:r>
          </w:p>
        </w:tc>
      </w:tr>
      <w:tr w:rsidR="007124DA" w:rsidRPr="007124DA" w14:paraId="2716FF69" w14:textId="77777777" w:rsidTr="00B513E0">
        <w:tc>
          <w:tcPr>
            <w:tcW w:w="0" w:type="auto"/>
          </w:tcPr>
          <w:p w14:paraId="3F212AC5" w14:textId="77777777" w:rsidR="007124DA" w:rsidRPr="007124DA" w:rsidRDefault="007124DA" w:rsidP="00B513E0">
            <w:r w:rsidRPr="007124DA">
              <w:t>Baptist NEC</w:t>
            </w:r>
          </w:p>
        </w:tc>
        <w:tc>
          <w:tcPr>
            <w:tcW w:w="0" w:type="auto"/>
          </w:tcPr>
          <w:p w14:paraId="7672A453" w14:textId="77777777" w:rsidR="007124DA" w:rsidRPr="007124DA" w:rsidRDefault="007124DA" w:rsidP="00B513E0">
            <w:r w:rsidRPr="007124DA">
              <w:t>3</w:t>
            </w:r>
          </w:p>
        </w:tc>
      </w:tr>
      <w:tr w:rsidR="007124DA" w:rsidRPr="007124DA" w14:paraId="04A225E4" w14:textId="77777777" w:rsidTr="00B513E0">
        <w:tc>
          <w:tcPr>
            <w:tcW w:w="0" w:type="auto"/>
          </w:tcPr>
          <w:p w14:paraId="38513157" w14:textId="77777777" w:rsidR="007124DA" w:rsidRPr="007124DA" w:rsidRDefault="007124DA" w:rsidP="00B513E0">
            <w:r w:rsidRPr="007124DA">
              <w:t>Baptist NFD</w:t>
            </w:r>
          </w:p>
        </w:tc>
        <w:tc>
          <w:tcPr>
            <w:tcW w:w="0" w:type="auto"/>
          </w:tcPr>
          <w:p w14:paraId="1DDEBA6A" w14:textId="77777777" w:rsidR="007124DA" w:rsidRPr="007124DA" w:rsidRDefault="007124DA" w:rsidP="00B513E0">
            <w:r w:rsidRPr="007124DA">
              <w:t>97</w:t>
            </w:r>
          </w:p>
        </w:tc>
      </w:tr>
      <w:tr w:rsidR="007124DA" w:rsidRPr="007124DA" w14:paraId="04F01DD9" w14:textId="77777777" w:rsidTr="00B513E0">
        <w:tc>
          <w:tcPr>
            <w:tcW w:w="0" w:type="auto"/>
          </w:tcPr>
          <w:p w14:paraId="5B9443D7" w14:textId="77777777" w:rsidR="007124DA" w:rsidRPr="007124DA" w:rsidRDefault="007124DA" w:rsidP="00B513E0">
            <w:r w:rsidRPr="007124DA">
              <w:t>Born Again</w:t>
            </w:r>
          </w:p>
        </w:tc>
        <w:tc>
          <w:tcPr>
            <w:tcW w:w="0" w:type="auto"/>
          </w:tcPr>
          <w:p w14:paraId="61FB68CB" w14:textId="77777777" w:rsidR="007124DA" w:rsidRPr="007124DA" w:rsidRDefault="007124DA" w:rsidP="00B513E0">
            <w:r w:rsidRPr="007124DA">
              <w:t>10</w:t>
            </w:r>
          </w:p>
        </w:tc>
      </w:tr>
      <w:tr w:rsidR="007124DA" w:rsidRPr="007124DA" w14:paraId="7FCCAB87" w14:textId="77777777" w:rsidTr="00B513E0">
        <w:tc>
          <w:tcPr>
            <w:tcW w:w="0" w:type="auto"/>
          </w:tcPr>
          <w:p w14:paraId="0AB5C91B" w14:textId="77777777" w:rsidR="007124DA" w:rsidRPr="007124DA" w:rsidRDefault="007124DA" w:rsidP="00B513E0">
            <w:r w:rsidRPr="007124DA">
              <w:t>Brethren NEC</w:t>
            </w:r>
          </w:p>
        </w:tc>
        <w:tc>
          <w:tcPr>
            <w:tcW w:w="0" w:type="auto"/>
          </w:tcPr>
          <w:p w14:paraId="7AF0B7EB" w14:textId="77777777" w:rsidR="007124DA" w:rsidRPr="007124DA" w:rsidRDefault="007124DA" w:rsidP="00B513E0">
            <w:r w:rsidRPr="007124DA">
              <w:t>1</w:t>
            </w:r>
          </w:p>
        </w:tc>
      </w:tr>
      <w:tr w:rsidR="007124DA" w:rsidRPr="007124DA" w14:paraId="0C1C672D" w14:textId="77777777" w:rsidTr="00B513E0">
        <w:tc>
          <w:tcPr>
            <w:tcW w:w="0" w:type="auto"/>
          </w:tcPr>
          <w:p w14:paraId="69DD4F4E" w14:textId="77777777" w:rsidR="007124DA" w:rsidRPr="007124DA" w:rsidRDefault="007124DA" w:rsidP="00B513E0">
            <w:r w:rsidRPr="007124DA">
              <w:t>Brethren NFD</w:t>
            </w:r>
          </w:p>
        </w:tc>
        <w:tc>
          <w:tcPr>
            <w:tcW w:w="0" w:type="auto"/>
          </w:tcPr>
          <w:p w14:paraId="6A384783" w14:textId="77777777" w:rsidR="007124DA" w:rsidRPr="007124DA" w:rsidRDefault="007124DA" w:rsidP="00B513E0">
            <w:r w:rsidRPr="007124DA">
              <w:t>4</w:t>
            </w:r>
          </w:p>
        </w:tc>
      </w:tr>
      <w:tr w:rsidR="007124DA" w:rsidRPr="007124DA" w14:paraId="7FAF745B" w14:textId="77777777" w:rsidTr="00B513E0">
        <w:tc>
          <w:tcPr>
            <w:tcW w:w="0" w:type="auto"/>
          </w:tcPr>
          <w:p w14:paraId="38AEE31E" w14:textId="77777777" w:rsidR="007124DA" w:rsidRPr="007124DA" w:rsidRDefault="007124DA" w:rsidP="00B513E0">
            <w:r w:rsidRPr="007124DA">
              <w:t>Buddhist NEC</w:t>
            </w:r>
          </w:p>
        </w:tc>
        <w:tc>
          <w:tcPr>
            <w:tcW w:w="0" w:type="auto"/>
          </w:tcPr>
          <w:p w14:paraId="284BD176" w14:textId="77777777" w:rsidR="007124DA" w:rsidRPr="007124DA" w:rsidRDefault="007124DA" w:rsidP="00B513E0">
            <w:r w:rsidRPr="007124DA">
              <w:t>5</w:t>
            </w:r>
          </w:p>
        </w:tc>
      </w:tr>
      <w:tr w:rsidR="007124DA" w:rsidRPr="007124DA" w14:paraId="2D614C7D" w14:textId="77777777" w:rsidTr="00B513E0">
        <w:tc>
          <w:tcPr>
            <w:tcW w:w="0" w:type="auto"/>
          </w:tcPr>
          <w:p w14:paraId="090FB4C2" w14:textId="77777777" w:rsidR="007124DA" w:rsidRPr="007124DA" w:rsidRDefault="007124DA" w:rsidP="00B513E0">
            <w:r w:rsidRPr="007124DA">
              <w:t>Buddhist NFD</w:t>
            </w:r>
          </w:p>
        </w:tc>
        <w:tc>
          <w:tcPr>
            <w:tcW w:w="0" w:type="auto"/>
          </w:tcPr>
          <w:p w14:paraId="3A9626F5" w14:textId="77777777" w:rsidR="007124DA" w:rsidRPr="007124DA" w:rsidRDefault="007124DA" w:rsidP="00B513E0">
            <w:r w:rsidRPr="007124DA">
              <w:t>93</w:t>
            </w:r>
          </w:p>
        </w:tc>
      </w:tr>
      <w:tr w:rsidR="007124DA" w:rsidRPr="007124DA" w14:paraId="6F2C1423" w14:textId="77777777" w:rsidTr="00B513E0">
        <w:tc>
          <w:tcPr>
            <w:tcW w:w="0" w:type="auto"/>
          </w:tcPr>
          <w:p w14:paraId="08C015D4" w14:textId="77777777" w:rsidR="007124DA" w:rsidRPr="007124DA" w:rsidRDefault="007124DA" w:rsidP="00B513E0">
            <w:r w:rsidRPr="007124DA">
              <w:t>Catholic NEC</w:t>
            </w:r>
          </w:p>
        </w:tc>
        <w:tc>
          <w:tcPr>
            <w:tcW w:w="0" w:type="auto"/>
          </w:tcPr>
          <w:p w14:paraId="4C122541" w14:textId="77777777" w:rsidR="007124DA" w:rsidRPr="007124DA" w:rsidRDefault="007124DA" w:rsidP="00B513E0">
            <w:r w:rsidRPr="007124DA">
              <w:t>23</w:t>
            </w:r>
          </w:p>
        </w:tc>
      </w:tr>
      <w:tr w:rsidR="007124DA" w:rsidRPr="007124DA" w14:paraId="52C6A53D" w14:textId="77777777" w:rsidTr="00B513E0">
        <w:tc>
          <w:tcPr>
            <w:tcW w:w="0" w:type="auto"/>
          </w:tcPr>
          <w:p w14:paraId="090D87A4" w14:textId="77777777" w:rsidR="007124DA" w:rsidRPr="007124DA" w:rsidRDefault="007124DA" w:rsidP="00B513E0">
            <w:r w:rsidRPr="007124DA">
              <w:t>Catholic NFD</w:t>
            </w:r>
          </w:p>
        </w:tc>
        <w:tc>
          <w:tcPr>
            <w:tcW w:w="0" w:type="auto"/>
          </w:tcPr>
          <w:p w14:paraId="67195B0B" w14:textId="77777777" w:rsidR="007124DA" w:rsidRPr="007124DA" w:rsidRDefault="007124DA" w:rsidP="00B513E0">
            <w:r w:rsidRPr="007124DA">
              <w:t>906</w:t>
            </w:r>
          </w:p>
        </w:tc>
      </w:tr>
      <w:tr w:rsidR="007124DA" w:rsidRPr="007124DA" w14:paraId="3028E269" w14:textId="77777777" w:rsidTr="00B513E0">
        <w:tc>
          <w:tcPr>
            <w:tcW w:w="0" w:type="auto"/>
          </w:tcPr>
          <w:p w14:paraId="29BDF2BF" w14:textId="77777777" w:rsidR="007124DA" w:rsidRPr="007124DA" w:rsidRDefault="007124DA" w:rsidP="00B513E0">
            <w:r w:rsidRPr="007124DA">
              <w:t>Christadelphian</w:t>
            </w:r>
          </w:p>
        </w:tc>
        <w:tc>
          <w:tcPr>
            <w:tcW w:w="0" w:type="auto"/>
          </w:tcPr>
          <w:p w14:paraId="77165E34" w14:textId="77777777" w:rsidR="007124DA" w:rsidRPr="007124DA" w:rsidRDefault="007124DA" w:rsidP="00B513E0">
            <w:r w:rsidRPr="007124DA">
              <w:t>2</w:t>
            </w:r>
          </w:p>
        </w:tc>
      </w:tr>
      <w:tr w:rsidR="007124DA" w:rsidRPr="007124DA" w14:paraId="01F5B339" w14:textId="77777777" w:rsidTr="00B513E0">
        <w:tc>
          <w:tcPr>
            <w:tcW w:w="0" w:type="auto"/>
          </w:tcPr>
          <w:p w14:paraId="2B8290D1" w14:textId="77777777" w:rsidR="007124DA" w:rsidRPr="007124DA" w:rsidRDefault="007124DA" w:rsidP="00B513E0">
            <w:r w:rsidRPr="007124DA">
              <w:t>Christian NEC</w:t>
            </w:r>
          </w:p>
        </w:tc>
        <w:tc>
          <w:tcPr>
            <w:tcW w:w="0" w:type="auto"/>
          </w:tcPr>
          <w:p w14:paraId="4AFA5E05" w14:textId="77777777" w:rsidR="007124DA" w:rsidRPr="007124DA" w:rsidRDefault="007124DA" w:rsidP="00B513E0">
            <w:r w:rsidRPr="007124DA">
              <w:t>30</w:t>
            </w:r>
          </w:p>
        </w:tc>
      </w:tr>
      <w:tr w:rsidR="007124DA" w:rsidRPr="007124DA" w14:paraId="11B14F3A" w14:textId="77777777" w:rsidTr="00B513E0">
        <w:tc>
          <w:tcPr>
            <w:tcW w:w="0" w:type="auto"/>
          </w:tcPr>
          <w:p w14:paraId="49E9372C" w14:textId="77777777" w:rsidR="007124DA" w:rsidRPr="007124DA" w:rsidRDefault="007124DA" w:rsidP="00B513E0">
            <w:r w:rsidRPr="007124DA">
              <w:t>Christian NFD</w:t>
            </w:r>
          </w:p>
        </w:tc>
        <w:tc>
          <w:tcPr>
            <w:tcW w:w="0" w:type="auto"/>
          </w:tcPr>
          <w:p w14:paraId="12F665EF" w14:textId="77777777" w:rsidR="007124DA" w:rsidRPr="007124DA" w:rsidRDefault="007124DA" w:rsidP="00B513E0">
            <w:r w:rsidRPr="007124DA">
              <w:t>1492</w:t>
            </w:r>
          </w:p>
        </w:tc>
      </w:tr>
      <w:tr w:rsidR="007124DA" w:rsidRPr="007124DA" w14:paraId="1FE2D443" w14:textId="77777777" w:rsidTr="00B513E0">
        <w:tc>
          <w:tcPr>
            <w:tcW w:w="0" w:type="auto"/>
          </w:tcPr>
          <w:p w14:paraId="5A392FE5" w14:textId="77777777" w:rsidR="007124DA" w:rsidRPr="007124DA" w:rsidRDefault="007124DA" w:rsidP="00B513E0">
            <w:r w:rsidRPr="007124DA">
              <w:t>Christian Outreach</w:t>
            </w:r>
          </w:p>
        </w:tc>
        <w:tc>
          <w:tcPr>
            <w:tcW w:w="0" w:type="auto"/>
          </w:tcPr>
          <w:p w14:paraId="5EEF5D80" w14:textId="77777777" w:rsidR="007124DA" w:rsidRPr="007124DA" w:rsidRDefault="007124DA" w:rsidP="00B513E0">
            <w:r w:rsidRPr="007124DA">
              <w:t>1</w:t>
            </w:r>
          </w:p>
        </w:tc>
      </w:tr>
      <w:tr w:rsidR="007124DA" w:rsidRPr="007124DA" w14:paraId="487C8235" w14:textId="77777777" w:rsidTr="00B513E0">
        <w:tc>
          <w:tcPr>
            <w:tcW w:w="0" w:type="auto"/>
          </w:tcPr>
          <w:p w14:paraId="5BF5E33B" w14:textId="77777777" w:rsidR="007124DA" w:rsidRPr="007124DA" w:rsidRDefault="007124DA" w:rsidP="00B513E0">
            <w:r w:rsidRPr="007124DA">
              <w:t>Christian Science</w:t>
            </w:r>
          </w:p>
        </w:tc>
        <w:tc>
          <w:tcPr>
            <w:tcW w:w="0" w:type="auto"/>
          </w:tcPr>
          <w:p w14:paraId="031B46EC" w14:textId="77777777" w:rsidR="007124DA" w:rsidRPr="007124DA" w:rsidRDefault="007124DA" w:rsidP="00B513E0">
            <w:r w:rsidRPr="007124DA">
              <w:t>2</w:t>
            </w:r>
          </w:p>
        </w:tc>
      </w:tr>
      <w:tr w:rsidR="007124DA" w:rsidRPr="007124DA" w14:paraId="6CDEE80F" w14:textId="77777777" w:rsidTr="00B513E0">
        <w:tc>
          <w:tcPr>
            <w:tcW w:w="0" w:type="auto"/>
          </w:tcPr>
          <w:p w14:paraId="6B9C071E" w14:textId="77777777" w:rsidR="007124DA" w:rsidRPr="007124DA" w:rsidRDefault="007124DA" w:rsidP="00B513E0">
            <w:r w:rsidRPr="007124DA">
              <w:t>Church Of Christ NFD</w:t>
            </w:r>
          </w:p>
        </w:tc>
        <w:tc>
          <w:tcPr>
            <w:tcW w:w="0" w:type="auto"/>
          </w:tcPr>
          <w:p w14:paraId="5BC9EEE7" w14:textId="77777777" w:rsidR="007124DA" w:rsidRPr="007124DA" w:rsidRDefault="007124DA" w:rsidP="00B513E0">
            <w:r w:rsidRPr="007124DA">
              <w:t>1</w:t>
            </w:r>
          </w:p>
        </w:tc>
      </w:tr>
      <w:tr w:rsidR="007124DA" w:rsidRPr="007124DA" w14:paraId="348B60B9" w14:textId="77777777" w:rsidTr="00B513E0">
        <w:tc>
          <w:tcPr>
            <w:tcW w:w="0" w:type="auto"/>
          </w:tcPr>
          <w:p w14:paraId="3E7986FA" w14:textId="77777777" w:rsidR="007124DA" w:rsidRPr="007124DA" w:rsidRDefault="007124DA" w:rsidP="00B513E0">
            <w:r w:rsidRPr="007124DA">
              <w:t>Congregational</w:t>
            </w:r>
          </w:p>
        </w:tc>
        <w:tc>
          <w:tcPr>
            <w:tcW w:w="0" w:type="auto"/>
          </w:tcPr>
          <w:p w14:paraId="573C04A7" w14:textId="77777777" w:rsidR="007124DA" w:rsidRPr="007124DA" w:rsidRDefault="007124DA" w:rsidP="00B513E0">
            <w:r w:rsidRPr="007124DA">
              <w:t>3</w:t>
            </w:r>
          </w:p>
        </w:tc>
      </w:tr>
      <w:tr w:rsidR="007124DA" w:rsidRPr="007124DA" w14:paraId="0FA88332" w14:textId="77777777" w:rsidTr="00B513E0">
        <w:tc>
          <w:tcPr>
            <w:tcW w:w="0" w:type="auto"/>
          </w:tcPr>
          <w:p w14:paraId="620A5BD1" w14:textId="77777777" w:rsidR="007124DA" w:rsidRPr="007124DA" w:rsidRDefault="007124DA" w:rsidP="00B513E0">
            <w:r w:rsidRPr="007124DA">
              <w:t>Elim</w:t>
            </w:r>
          </w:p>
        </w:tc>
        <w:tc>
          <w:tcPr>
            <w:tcW w:w="0" w:type="auto"/>
          </w:tcPr>
          <w:p w14:paraId="42714D1F" w14:textId="77777777" w:rsidR="007124DA" w:rsidRPr="007124DA" w:rsidRDefault="007124DA" w:rsidP="00B513E0">
            <w:r w:rsidRPr="007124DA">
              <w:t>5</w:t>
            </w:r>
          </w:p>
        </w:tc>
      </w:tr>
      <w:tr w:rsidR="007124DA" w:rsidRPr="007124DA" w14:paraId="5FD8421E" w14:textId="77777777" w:rsidTr="00B513E0">
        <w:tc>
          <w:tcPr>
            <w:tcW w:w="0" w:type="auto"/>
          </w:tcPr>
          <w:p w14:paraId="4EBDBBFA" w14:textId="77777777" w:rsidR="007124DA" w:rsidRPr="007124DA" w:rsidRDefault="007124DA" w:rsidP="00B513E0">
            <w:r w:rsidRPr="007124DA">
              <w:t>Evangelical</w:t>
            </w:r>
          </w:p>
        </w:tc>
        <w:tc>
          <w:tcPr>
            <w:tcW w:w="0" w:type="auto"/>
          </w:tcPr>
          <w:p w14:paraId="5FE1431B" w14:textId="77777777" w:rsidR="007124DA" w:rsidRPr="007124DA" w:rsidRDefault="007124DA" w:rsidP="00B513E0">
            <w:r w:rsidRPr="007124DA">
              <w:t>6</w:t>
            </w:r>
          </w:p>
        </w:tc>
      </w:tr>
      <w:tr w:rsidR="007124DA" w:rsidRPr="007124DA" w14:paraId="5A5CF9A5" w14:textId="77777777" w:rsidTr="00B513E0">
        <w:tc>
          <w:tcPr>
            <w:tcW w:w="0" w:type="auto"/>
          </w:tcPr>
          <w:p w14:paraId="066D548A" w14:textId="77777777" w:rsidR="007124DA" w:rsidRPr="007124DA" w:rsidRDefault="007124DA" w:rsidP="00B513E0">
            <w:r w:rsidRPr="007124DA">
              <w:t>Greek Orthodox</w:t>
            </w:r>
          </w:p>
        </w:tc>
        <w:tc>
          <w:tcPr>
            <w:tcW w:w="0" w:type="auto"/>
          </w:tcPr>
          <w:p w14:paraId="2B50EB3B" w14:textId="77777777" w:rsidR="007124DA" w:rsidRPr="007124DA" w:rsidRDefault="007124DA" w:rsidP="00B513E0">
            <w:r w:rsidRPr="007124DA">
              <w:t>4</w:t>
            </w:r>
          </w:p>
        </w:tc>
      </w:tr>
      <w:tr w:rsidR="007124DA" w:rsidRPr="007124DA" w14:paraId="1C609FBC" w14:textId="77777777" w:rsidTr="00B513E0">
        <w:tc>
          <w:tcPr>
            <w:tcW w:w="0" w:type="auto"/>
          </w:tcPr>
          <w:p w14:paraId="3BE20629" w14:textId="77777777" w:rsidR="007124DA" w:rsidRPr="007124DA" w:rsidRDefault="007124DA" w:rsidP="00B513E0">
            <w:r w:rsidRPr="007124DA">
              <w:t>Hare_Krishna</w:t>
            </w:r>
          </w:p>
        </w:tc>
        <w:tc>
          <w:tcPr>
            <w:tcW w:w="0" w:type="auto"/>
          </w:tcPr>
          <w:p w14:paraId="691316DA" w14:textId="77777777" w:rsidR="007124DA" w:rsidRPr="007124DA" w:rsidRDefault="007124DA" w:rsidP="00B513E0">
            <w:r w:rsidRPr="007124DA">
              <w:t>1</w:t>
            </w:r>
          </w:p>
        </w:tc>
      </w:tr>
      <w:tr w:rsidR="007124DA" w:rsidRPr="007124DA" w14:paraId="2605D070" w14:textId="77777777" w:rsidTr="00B513E0">
        <w:tc>
          <w:tcPr>
            <w:tcW w:w="0" w:type="auto"/>
          </w:tcPr>
          <w:p w14:paraId="41DCB069" w14:textId="77777777" w:rsidR="007124DA" w:rsidRPr="007124DA" w:rsidRDefault="007124DA" w:rsidP="00B513E0">
            <w:r w:rsidRPr="007124DA">
              <w:t>Hindu NEC</w:t>
            </w:r>
          </w:p>
        </w:tc>
        <w:tc>
          <w:tcPr>
            <w:tcW w:w="0" w:type="auto"/>
          </w:tcPr>
          <w:p w14:paraId="4A688010" w14:textId="77777777" w:rsidR="007124DA" w:rsidRPr="007124DA" w:rsidRDefault="007124DA" w:rsidP="00B513E0">
            <w:r w:rsidRPr="007124DA">
              <w:t>4</w:t>
            </w:r>
          </w:p>
        </w:tc>
      </w:tr>
      <w:tr w:rsidR="007124DA" w:rsidRPr="007124DA" w14:paraId="3F6F9F48" w14:textId="77777777" w:rsidTr="00B513E0">
        <w:tc>
          <w:tcPr>
            <w:tcW w:w="0" w:type="auto"/>
          </w:tcPr>
          <w:p w14:paraId="481A1E5F" w14:textId="77777777" w:rsidR="007124DA" w:rsidRPr="007124DA" w:rsidRDefault="007124DA" w:rsidP="00B513E0">
            <w:r w:rsidRPr="007124DA">
              <w:t>Hindu_NFD</w:t>
            </w:r>
          </w:p>
        </w:tc>
        <w:tc>
          <w:tcPr>
            <w:tcW w:w="0" w:type="auto"/>
          </w:tcPr>
          <w:p w14:paraId="2D0BF981" w14:textId="77777777" w:rsidR="007124DA" w:rsidRPr="007124DA" w:rsidRDefault="007124DA" w:rsidP="00B513E0">
            <w:r w:rsidRPr="007124DA">
              <w:t>13</w:t>
            </w:r>
          </w:p>
        </w:tc>
      </w:tr>
      <w:tr w:rsidR="007124DA" w:rsidRPr="007124DA" w14:paraId="66059227" w14:textId="77777777" w:rsidTr="00B513E0">
        <w:tc>
          <w:tcPr>
            <w:tcW w:w="0" w:type="auto"/>
          </w:tcPr>
          <w:p w14:paraId="383E69B2" w14:textId="77777777" w:rsidR="007124DA" w:rsidRPr="007124DA" w:rsidRDefault="007124DA" w:rsidP="00B513E0">
            <w:r w:rsidRPr="007124DA">
              <w:t>Jehovah’s Witnesses</w:t>
            </w:r>
          </w:p>
        </w:tc>
        <w:tc>
          <w:tcPr>
            <w:tcW w:w="0" w:type="auto"/>
          </w:tcPr>
          <w:p w14:paraId="4D6991A7" w14:textId="77777777" w:rsidR="007124DA" w:rsidRPr="007124DA" w:rsidRDefault="007124DA" w:rsidP="00B513E0">
            <w:r w:rsidRPr="007124DA">
              <w:t>52</w:t>
            </w:r>
          </w:p>
        </w:tc>
      </w:tr>
      <w:tr w:rsidR="007124DA" w:rsidRPr="007124DA" w14:paraId="3177FBC9" w14:textId="77777777" w:rsidTr="00B513E0">
        <w:tc>
          <w:tcPr>
            <w:tcW w:w="0" w:type="auto"/>
          </w:tcPr>
          <w:p w14:paraId="7EC4BDE0" w14:textId="77777777" w:rsidR="007124DA" w:rsidRPr="007124DA" w:rsidRDefault="007124DA" w:rsidP="00B513E0">
            <w:r w:rsidRPr="007124DA">
              <w:t>Judaism Jewish</w:t>
            </w:r>
          </w:p>
        </w:tc>
        <w:tc>
          <w:tcPr>
            <w:tcW w:w="0" w:type="auto"/>
          </w:tcPr>
          <w:p w14:paraId="5CB5472A" w14:textId="77777777" w:rsidR="007124DA" w:rsidRPr="007124DA" w:rsidRDefault="007124DA" w:rsidP="00B513E0">
            <w:r w:rsidRPr="007124DA">
              <w:t>12</w:t>
            </w:r>
          </w:p>
        </w:tc>
      </w:tr>
      <w:tr w:rsidR="007124DA" w:rsidRPr="007124DA" w14:paraId="143453B9" w14:textId="77777777" w:rsidTr="00B513E0">
        <w:tc>
          <w:tcPr>
            <w:tcW w:w="0" w:type="auto"/>
          </w:tcPr>
          <w:p w14:paraId="63032C94" w14:textId="77777777" w:rsidR="007124DA" w:rsidRPr="007124DA" w:rsidRDefault="007124DA" w:rsidP="00B513E0">
            <w:r w:rsidRPr="007124DA">
              <w:t>Latter Day Saints</w:t>
            </w:r>
          </w:p>
        </w:tc>
        <w:tc>
          <w:tcPr>
            <w:tcW w:w="0" w:type="auto"/>
          </w:tcPr>
          <w:p w14:paraId="0BD20C73" w14:textId="77777777" w:rsidR="007124DA" w:rsidRPr="007124DA" w:rsidRDefault="007124DA" w:rsidP="00B513E0">
            <w:r w:rsidRPr="007124DA">
              <w:t>126</w:t>
            </w:r>
          </w:p>
        </w:tc>
      </w:tr>
      <w:tr w:rsidR="007124DA" w:rsidRPr="007124DA" w14:paraId="1D3FE2C9" w14:textId="77777777" w:rsidTr="00B513E0">
        <w:tc>
          <w:tcPr>
            <w:tcW w:w="0" w:type="auto"/>
          </w:tcPr>
          <w:p w14:paraId="367C9FAC" w14:textId="77777777" w:rsidR="007124DA" w:rsidRPr="007124DA" w:rsidRDefault="007124DA" w:rsidP="00B513E0">
            <w:r w:rsidRPr="007124DA">
              <w:t>Lutheran</w:t>
            </w:r>
          </w:p>
        </w:tc>
        <w:tc>
          <w:tcPr>
            <w:tcW w:w="0" w:type="auto"/>
          </w:tcPr>
          <w:p w14:paraId="66065D8D" w14:textId="77777777" w:rsidR="007124DA" w:rsidRPr="007124DA" w:rsidRDefault="007124DA" w:rsidP="00B513E0">
            <w:r w:rsidRPr="007124DA">
              <w:t>6</w:t>
            </w:r>
          </w:p>
        </w:tc>
      </w:tr>
      <w:tr w:rsidR="007124DA" w:rsidRPr="007124DA" w14:paraId="5B01030C" w14:textId="77777777" w:rsidTr="00B513E0">
        <w:tc>
          <w:tcPr>
            <w:tcW w:w="0" w:type="auto"/>
          </w:tcPr>
          <w:p w14:paraId="36EBF676" w14:textId="77777777" w:rsidR="007124DA" w:rsidRPr="007124DA" w:rsidRDefault="007124DA" w:rsidP="00B513E0">
            <w:r w:rsidRPr="007124DA">
              <w:t>Mahikari</w:t>
            </w:r>
          </w:p>
        </w:tc>
        <w:tc>
          <w:tcPr>
            <w:tcW w:w="0" w:type="auto"/>
          </w:tcPr>
          <w:p w14:paraId="155AE49C" w14:textId="77777777" w:rsidR="007124DA" w:rsidRPr="007124DA" w:rsidRDefault="007124DA" w:rsidP="00B513E0">
            <w:r w:rsidRPr="007124DA">
              <w:t>3</w:t>
            </w:r>
          </w:p>
        </w:tc>
      </w:tr>
      <w:tr w:rsidR="007124DA" w:rsidRPr="007124DA" w14:paraId="11E5ED23" w14:textId="77777777" w:rsidTr="00B513E0">
        <w:tc>
          <w:tcPr>
            <w:tcW w:w="0" w:type="auto"/>
          </w:tcPr>
          <w:p w14:paraId="50DEBD0C" w14:textId="77777777" w:rsidR="007124DA" w:rsidRPr="007124DA" w:rsidRDefault="007124DA" w:rsidP="00B513E0">
            <w:r w:rsidRPr="007124DA">
              <w:t>Maori Christian NEC</w:t>
            </w:r>
          </w:p>
        </w:tc>
        <w:tc>
          <w:tcPr>
            <w:tcW w:w="0" w:type="auto"/>
          </w:tcPr>
          <w:p w14:paraId="0C075F76" w14:textId="77777777" w:rsidR="007124DA" w:rsidRPr="007124DA" w:rsidRDefault="007124DA" w:rsidP="00B513E0">
            <w:r w:rsidRPr="007124DA">
              <w:t>13</w:t>
            </w:r>
          </w:p>
        </w:tc>
      </w:tr>
      <w:tr w:rsidR="007124DA" w:rsidRPr="007124DA" w14:paraId="49600B68" w14:textId="77777777" w:rsidTr="00B513E0">
        <w:tc>
          <w:tcPr>
            <w:tcW w:w="0" w:type="auto"/>
          </w:tcPr>
          <w:p w14:paraId="3CC72531" w14:textId="77777777" w:rsidR="007124DA" w:rsidRPr="007124DA" w:rsidRDefault="007124DA" w:rsidP="00B513E0">
            <w:r w:rsidRPr="007124DA">
              <w:t>Maori Christian NFD</w:t>
            </w:r>
          </w:p>
        </w:tc>
        <w:tc>
          <w:tcPr>
            <w:tcW w:w="0" w:type="auto"/>
          </w:tcPr>
          <w:p w14:paraId="3EEA9B99" w14:textId="77777777" w:rsidR="007124DA" w:rsidRPr="007124DA" w:rsidRDefault="007124DA" w:rsidP="00B513E0">
            <w:r w:rsidRPr="007124DA">
              <w:t>5</w:t>
            </w:r>
          </w:p>
        </w:tc>
      </w:tr>
      <w:tr w:rsidR="007124DA" w:rsidRPr="007124DA" w14:paraId="7CC3FDE6" w14:textId="77777777" w:rsidTr="00B513E0">
        <w:tc>
          <w:tcPr>
            <w:tcW w:w="0" w:type="auto"/>
          </w:tcPr>
          <w:p w14:paraId="04A271EC" w14:textId="77777777" w:rsidR="007124DA" w:rsidRPr="007124DA" w:rsidRDefault="007124DA" w:rsidP="00B513E0">
            <w:r w:rsidRPr="007124DA">
              <w:t>Maori Religion NEC</w:t>
            </w:r>
          </w:p>
        </w:tc>
        <w:tc>
          <w:tcPr>
            <w:tcW w:w="0" w:type="auto"/>
          </w:tcPr>
          <w:p w14:paraId="66F915BE" w14:textId="77777777" w:rsidR="007124DA" w:rsidRPr="007124DA" w:rsidRDefault="007124DA" w:rsidP="00B513E0">
            <w:r w:rsidRPr="007124DA">
              <w:t>5</w:t>
            </w:r>
          </w:p>
        </w:tc>
      </w:tr>
      <w:tr w:rsidR="007124DA" w:rsidRPr="007124DA" w14:paraId="719EA216" w14:textId="77777777" w:rsidTr="00B513E0">
        <w:tc>
          <w:tcPr>
            <w:tcW w:w="0" w:type="auto"/>
          </w:tcPr>
          <w:p w14:paraId="05F065A2" w14:textId="77777777" w:rsidR="007124DA" w:rsidRPr="007124DA" w:rsidRDefault="007124DA" w:rsidP="00B513E0">
            <w:r w:rsidRPr="007124DA">
              <w:t>Maori Religion NFD</w:t>
            </w:r>
          </w:p>
        </w:tc>
        <w:tc>
          <w:tcPr>
            <w:tcW w:w="0" w:type="auto"/>
          </w:tcPr>
          <w:p w14:paraId="72779BBD" w14:textId="77777777" w:rsidR="007124DA" w:rsidRPr="007124DA" w:rsidRDefault="007124DA" w:rsidP="00B513E0">
            <w:r w:rsidRPr="007124DA">
              <w:t>10</w:t>
            </w:r>
          </w:p>
        </w:tc>
      </w:tr>
      <w:tr w:rsidR="007124DA" w:rsidRPr="007124DA" w14:paraId="2856B141" w14:textId="77777777" w:rsidTr="00B513E0">
        <w:tc>
          <w:tcPr>
            <w:tcW w:w="0" w:type="auto"/>
          </w:tcPr>
          <w:p w14:paraId="6DBD0CB7" w14:textId="77777777" w:rsidR="007124DA" w:rsidRPr="007124DA" w:rsidRDefault="007124DA" w:rsidP="00B513E0">
            <w:r w:rsidRPr="007124DA">
              <w:t>Methodist NEC</w:t>
            </w:r>
          </w:p>
        </w:tc>
        <w:tc>
          <w:tcPr>
            <w:tcW w:w="0" w:type="auto"/>
          </w:tcPr>
          <w:p w14:paraId="089DC9E3" w14:textId="77777777" w:rsidR="007124DA" w:rsidRPr="007124DA" w:rsidRDefault="007124DA" w:rsidP="00B513E0">
            <w:r w:rsidRPr="007124DA">
              <w:t>2</w:t>
            </w:r>
          </w:p>
        </w:tc>
      </w:tr>
      <w:tr w:rsidR="007124DA" w:rsidRPr="007124DA" w14:paraId="679D54AC" w14:textId="77777777" w:rsidTr="00B513E0">
        <w:tc>
          <w:tcPr>
            <w:tcW w:w="0" w:type="auto"/>
          </w:tcPr>
          <w:p w14:paraId="20DACF66" w14:textId="77777777" w:rsidR="007124DA" w:rsidRPr="007124DA" w:rsidRDefault="007124DA" w:rsidP="00B513E0">
            <w:r w:rsidRPr="007124DA">
              <w:t>Methodist NFD</w:t>
            </w:r>
          </w:p>
        </w:tc>
        <w:tc>
          <w:tcPr>
            <w:tcW w:w="0" w:type="auto"/>
          </w:tcPr>
          <w:p w14:paraId="05534C28" w14:textId="77777777" w:rsidR="007124DA" w:rsidRPr="007124DA" w:rsidRDefault="007124DA" w:rsidP="00B513E0">
            <w:r w:rsidRPr="007124DA">
              <w:t>69</w:t>
            </w:r>
          </w:p>
        </w:tc>
      </w:tr>
      <w:tr w:rsidR="007124DA" w:rsidRPr="007124DA" w14:paraId="4A5F33AF" w14:textId="77777777" w:rsidTr="00B513E0">
        <w:tc>
          <w:tcPr>
            <w:tcW w:w="0" w:type="auto"/>
          </w:tcPr>
          <w:p w14:paraId="19C648E4" w14:textId="77777777" w:rsidR="007124DA" w:rsidRPr="007124DA" w:rsidRDefault="007124DA" w:rsidP="00B513E0">
            <w:r w:rsidRPr="007124DA">
              <w:t>Missing Data</w:t>
            </w:r>
          </w:p>
        </w:tc>
        <w:tc>
          <w:tcPr>
            <w:tcW w:w="0" w:type="auto"/>
          </w:tcPr>
          <w:p w14:paraId="66E716B6" w14:textId="77777777" w:rsidR="007124DA" w:rsidRPr="007124DA" w:rsidRDefault="007124DA" w:rsidP="00B513E0">
            <w:r w:rsidRPr="007124DA">
              <w:t>374</w:t>
            </w:r>
          </w:p>
        </w:tc>
      </w:tr>
      <w:tr w:rsidR="007124DA" w:rsidRPr="007124DA" w14:paraId="02D21431" w14:textId="77777777" w:rsidTr="00B513E0">
        <w:tc>
          <w:tcPr>
            <w:tcW w:w="0" w:type="auto"/>
          </w:tcPr>
          <w:p w14:paraId="414EAC2C" w14:textId="77777777" w:rsidR="007124DA" w:rsidRPr="007124DA" w:rsidRDefault="007124DA" w:rsidP="00B513E0">
            <w:r w:rsidRPr="007124DA">
              <w:t>Nature and Earth Based Religions NEC</w:t>
            </w:r>
          </w:p>
        </w:tc>
        <w:tc>
          <w:tcPr>
            <w:tcW w:w="0" w:type="auto"/>
          </w:tcPr>
          <w:p w14:paraId="022FE789" w14:textId="77777777" w:rsidR="007124DA" w:rsidRPr="007124DA" w:rsidRDefault="007124DA" w:rsidP="00B513E0">
            <w:r w:rsidRPr="007124DA">
              <w:t>21</w:t>
            </w:r>
          </w:p>
        </w:tc>
      </w:tr>
      <w:tr w:rsidR="007124DA" w:rsidRPr="007124DA" w14:paraId="74B0FC41" w14:textId="77777777" w:rsidTr="00B513E0">
        <w:tc>
          <w:tcPr>
            <w:tcW w:w="0" w:type="auto"/>
          </w:tcPr>
          <w:p w14:paraId="505D4FBA" w14:textId="77777777" w:rsidR="007124DA" w:rsidRPr="007124DA" w:rsidRDefault="007124DA" w:rsidP="00B513E0">
            <w:r w:rsidRPr="007124DA">
              <w:t>Nature and Earth Based Religions NFD</w:t>
            </w:r>
          </w:p>
        </w:tc>
        <w:tc>
          <w:tcPr>
            <w:tcW w:w="0" w:type="auto"/>
          </w:tcPr>
          <w:p w14:paraId="26C87EB0" w14:textId="77777777" w:rsidR="007124DA" w:rsidRPr="007124DA" w:rsidRDefault="007124DA" w:rsidP="00B513E0">
            <w:r w:rsidRPr="007124DA">
              <w:t>3</w:t>
            </w:r>
          </w:p>
        </w:tc>
      </w:tr>
      <w:tr w:rsidR="007124DA" w:rsidRPr="007124DA" w14:paraId="6F7AD8D3" w14:textId="77777777" w:rsidTr="00B513E0">
        <w:tc>
          <w:tcPr>
            <w:tcW w:w="0" w:type="auto"/>
          </w:tcPr>
          <w:p w14:paraId="44CA2D0B" w14:textId="77777777" w:rsidR="007124DA" w:rsidRPr="007124DA" w:rsidRDefault="007124DA" w:rsidP="00B513E0">
            <w:r w:rsidRPr="007124DA">
              <w:t>New Age NFD</w:t>
            </w:r>
          </w:p>
        </w:tc>
        <w:tc>
          <w:tcPr>
            <w:tcW w:w="0" w:type="auto"/>
          </w:tcPr>
          <w:p w14:paraId="1B2EDA56" w14:textId="77777777" w:rsidR="007124DA" w:rsidRPr="007124DA" w:rsidRDefault="007124DA" w:rsidP="00B513E0">
            <w:r w:rsidRPr="007124DA">
              <w:t>6</w:t>
            </w:r>
          </w:p>
        </w:tc>
      </w:tr>
      <w:tr w:rsidR="007124DA" w:rsidRPr="007124DA" w14:paraId="452522A9" w14:textId="77777777" w:rsidTr="00B513E0">
        <w:tc>
          <w:tcPr>
            <w:tcW w:w="0" w:type="auto"/>
          </w:tcPr>
          <w:p w14:paraId="56DD10B6" w14:textId="77777777" w:rsidR="007124DA" w:rsidRPr="007124DA" w:rsidRDefault="007124DA" w:rsidP="00B513E0">
            <w:r w:rsidRPr="007124DA">
              <w:t>New Life Centres</w:t>
            </w:r>
          </w:p>
        </w:tc>
        <w:tc>
          <w:tcPr>
            <w:tcW w:w="0" w:type="auto"/>
          </w:tcPr>
          <w:p w14:paraId="79D6EBE8" w14:textId="77777777" w:rsidR="007124DA" w:rsidRPr="007124DA" w:rsidRDefault="007124DA" w:rsidP="00B513E0">
            <w:r w:rsidRPr="007124DA">
              <w:t>6</w:t>
            </w:r>
          </w:p>
        </w:tc>
      </w:tr>
      <w:tr w:rsidR="007124DA" w:rsidRPr="007124DA" w14:paraId="1E8C5ACB" w14:textId="77777777" w:rsidTr="00B513E0">
        <w:tc>
          <w:tcPr>
            <w:tcW w:w="0" w:type="auto"/>
          </w:tcPr>
          <w:p w14:paraId="3CAF7F24" w14:textId="77777777" w:rsidR="007124DA" w:rsidRPr="007124DA" w:rsidRDefault="007124DA" w:rsidP="00B513E0">
            <w:r w:rsidRPr="007124DA">
              <w:t>Object to answering</w:t>
            </w:r>
          </w:p>
        </w:tc>
        <w:tc>
          <w:tcPr>
            <w:tcW w:w="0" w:type="auto"/>
          </w:tcPr>
          <w:p w14:paraId="33AD6870" w14:textId="77777777" w:rsidR="007124DA" w:rsidRPr="007124DA" w:rsidRDefault="007124DA" w:rsidP="00B513E0">
            <w:r w:rsidRPr="007124DA">
              <w:t>2</w:t>
            </w:r>
          </w:p>
        </w:tc>
      </w:tr>
      <w:tr w:rsidR="007124DA" w:rsidRPr="007124DA" w14:paraId="0ECFFDA9" w14:textId="77777777" w:rsidTr="00B513E0">
        <w:tc>
          <w:tcPr>
            <w:tcW w:w="0" w:type="auto"/>
          </w:tcPr>
          <w:p w14:paraId="0983E9E0" w14:textId="77777777" w:rsidR="007124DA" w:rsidRPr="007124DA" w:rsidRDefault="007124DA" w:rsidP="00B513E0">
            <w:r w:rsidRPr="007124DA">
              <w:t>Open Brethren</w:t>
            </w:r>
          </w:p>
        </w:tc>
        <w:tc>
          <w:tcPr>
            <w:tcW w:w="0" w:type="auto"/>
          </w:tcPr>
          <w:p w14:paraId="24AFFED5" w14:textId="77777777" w:rsidR="007124DA" w:rsidRPr="007124DA" w:rsidRDefault="007124DA" w:rsidP="00B513E0">
            <w:r w:rsidRPr="007124DA">
              <w:t>11</w:t>
            </w:r>
          </w:p>
        </w:tc>
      </w:tr>
      <w:tr w:rsidR="007124DA" w:rsidRPr="007124DA" w14:paraId="33347EFF" w14:textId="77777777" w:rsidTr="00B513E0">
        <w:tc>
          <w:tcPr>
            <w:tcW w:w="0" w:type="auto"/>
          </w:tcPr>
          <w:p w14:paraId="5C42EC6C" w14:textId="77777777" w:rsidR="007124DA" w:rsidRPr="007124DA" w:rsidRDefault="007124DA" w:rsidP="00B513E0">
            <w:r w:rsidRPr="007124DA">
              <w:lastRenderedPageBreak/>
              <w:t>Other New Age Religions NEC</w:t>
            </w:r>
          </w:p>
        </w:tc>
        <w:tc>
          <w:tcPr>
            <w:tcW w:w="0" w:type="auto"/>
          </w:tcPr>
          <w:p w14:paraId="0E74D5A3" w14:textId="77777777" w:rsidR="007124DA" w:rsidRPr="007124DA" w:rsidRDefault="007124DA" w:rsidP="00B513E0">
            <w:r w:rsidRPr="007124DA">
              <w:t>10</w:t>
            </w:r>
          </w:p>
        </w:tc>
      </w:tr>
      <w:tr w:rsidR="007124DA" w:rsidRPr="007124DA" w14:paraId="15ADC4D6" w14:textId="77777777" w:rsidTr="00B513E0">
        <w:tc>
          <w:tcPr>
            <w:tcW w:w="0" w:type="auto"/>
          </w:tcPr>
          <w:p w14:paraId="7FF8B9A0" w14:textId="77777777" w:rsidR="007124DA" w:rsidRPr="007124DA" w:rsidRDefault="007124DA" w:rsidP="00B513E0">
            <w:r w:rsidRPr="007124DA">
              <w:t>Other Religions NEC</w:t>
            </w:r>
          </w:p>
        </w:tc>
        <w:tc>
          <w:tcPr>
            <w:tcW w:w="0" w:type="auto"/>
          </w:tcPr>
          <w:p w14:paraId="03F629C9" w14:textId="77777777" w:rsidR="007124DA" w:rsidRPr="007124DA" w:rsidRDefault="007124DA" w:rsidP="00B513E0">
            <w:r w:rsidRPr="007124DA">
              <w:t>8</w:t>
            </w:r>
          </w:p>
        </w:tc>
      </w:tr>
      <w:tr w:rsidR="007124DA" w:rsidRPr="007124DA" w14:paraId="76A9CD2C" w14:textId="77777777" w:rsidTr="00B513E0">
        <w:tc>
          <w:tcPr>
            <w:tcW w:w="0" w:type="auto"/>
          </w:tcPr>
          <w:p w14:paraId="4664FDCA" w14:textId="77777777" w:rsidR="007124DA" w:rsidRPr="007124DA" w:rsidRDefault="007124DA" w:rsidP="00B513E0">
            <w:r w:rsidRPr="007124DA">
              <w:t>Pantheist</w:t>
            </w:r>
          </w:p>
        </w:tc>
        <w:tc>
          <w:tcPr>
            <w:tcW w:w="0" w:type="auto"/>
          </w:tcPr>
          <w:p w14:paraId="2B690321" w14:textId="77777777" w:rsidR="007124DA" w:rsidRPr="007124DA" w:rsidRDefault="007124DA" w:rsidP="00B513E0">
            <w:r w:rsidRPr="007124DA">
              <w:t>1</w:t>
            </w:r>
          </w:p>
        </w:tc>
      </w:tr>
      <w:tr w:rsidR="007124DA" w:rsidRPr="007124DA" w14:paraId="0C4C9F17" w14:textId="77777777" w:rsidTr="00B513E0">
        <w:tc>
          <w:tcPr>
            <w:tcW w:w="0" w:type="auto"/>
          </w:tcPr>
          <w:p w14:paraId="6B30F60F" w14:textId="77777777" w:rsidR="007124DA" w:rsidRPr="007124DA" w:rsidRDefault="007124DA" w:rsidP="00B513E0">
            <w:r w:rsidRPr="007124DA">
              <w:t>Pentecostal NEC</w:t>
            </w:r>
          </w:p>
        </w:tc>
        <w:tc>
          <w:tcPr>
            <w:tcW w:w="0" w:type="auto"/>
          </w:tcPr>
          <w:p w14:paraId="505C9F00" w14:textId="77777777" w:rsidR="007124DA" w:rsidRPr="007124DA" w:rsidRDefault="007124DA" w:rsidP="00B513E0">
            <w:r w:rsidRPr="007124DA">
              <w:t>5</w:t>
            </w:r>
          </w:p>
        </w:tc>
      </w:tr>
      <w:tr w:rsidR="007124DA" w:rsidRPr="007124DA" w14:paraId="2A5AA9F5" w14:textId="77777777" w:rsidTr="00B513E0">
        <w:tc>
          <w:tcPr>
            <w:tcW w:w="0" w:type="auto"/>
          </w:tcPr>
          <w:p w14:paraId="727FF1E5" w14:textId="77777777" w:rsidR="007124DA" w:rsidRPr="007124DA" w:rsidRDefault="007124DA" w:rsidP="00B513E0">
            <w:r w:rsidRPr="007124DA">
              <w:t>Pentecostal NFD</w:t>
            </w:r>
          </w:p>
        </w:tc>
        <w:tc>
          <w:tcPr>
            <w:tcW w:w="0" w:type="auto"/>
          </w:tcPr>
          <w:p w14:paraId="316FD567" w14:textId="77777777" w:rsidR="007124DA" w:rsidRPr="007124DA" w:rsidRDefault="007124DA" w:rsidP="00B513E0">
            <w:r w:rsidRPr="007124DA">
              <w:t>36</w:t>
            </w:r>
          </w:p>
        </w:tc>
      </w:tr>
      <w:tr w:rsidR="007124DA" w:rsidRPr="007124DA" w14:paraId="5E2ADE27" w14:textId="77777777" w:rsidTr="00B513E0">
        <w:tc>
          <w:tcPr>
            <w:tcW w:w="0" w:type="auto"/>
          </w:tcPr>
          <w:p w14:paraId="7336F82A" w14:textId="77777777" w:rsidR="007124DA" w:rsidRPr="007124DA" w:rsidRDefault="007124DA" w:rsidP="00B513E0">
            <w:r w:rsidRPr="007124DA">
              <w:t>Plymouth Brethren</w:t>
            </w:r>
          </w:p>
        </w:tc>
        <w:tc>
          <w:tcPr>
            <w:tcW w:w="0" w:type="auto"/>
          </w:tcPr>
          <w:p w14:paraId="1EDB4D22" w14:textId="77777777" w:rsidR="007124DA" w:rsidRPr="007124DA" w:rsidRDefault="007124DA" w:rsidP="00B513E0">
            <w:r w:rsidRPr="007124DA">
              <w:t>5</w:t>
            </w:r>
          </w:p>
        </w:tc>
      </w:tr>
      <w:tr w:rsidR="007124DA" w:rsidRPr="007124DA" w14:paraId="1C469847" w14:textId="77777777" w:rsidTr="00B513E0">
        <w:tc>
          <w:tcPr>
            <w:tcW w:w="0" w:type="auto"/>
          </w:tcPr>
          <w:p w14:paraId="2D995EFA" w14:textId="77777777" w:rsidR="007124DA" w:rsidRPr="007124DA" w:rsidRDefault="007124DA" w:rsidP="00B513E0">
            <w:r w:rsidRPr="007124DA">
              <w:t>Presbyterian</w:t>
            </w:r>
          </w:p>
        </w:tc>
        <w:tc>
          <w:tcPr>
            <w:tcW w:w="0" w:type="auto"/>
          </w:tcPr>
          <w:p w14:paraId="6FDD6A5E" w14:textId="77777777" w:rsidR="007124DA" w:rsidRPr="007124DA" w:rsidRDefault="007124DA" w:rsidP="00B513E0">
            <w:r w:rsidRPr="007124DA">
              <w:t>349</w:t>
            </w:r>
          </w:p>
        </w:tc>
      </w:tr>
      <w:tr w:rsidR="007124DA" w:rsidRPr="007124DA" w14:paraId="2E0308F0" w14:textId="77777777" w:rsidTr="00B513E0">
        <w:tc>
          <w:tcPr>
            <w:tcW w:w="0" w:type="auto"/>
          </w:tcPr>
          <w:p w14:paraId="5B4CA6A5" w14:textId="77777777" w:rsidR="007124DA" w:rsidRPr="007124DA" w:rsidRDefault="007124DA" w:rsidP="00B513E0">
            <w:r w:rsidRPr="007124DA">
              <w:t>Protestant NFD</w:t>
            </w:r>
          </w:p>
        </w:tc>
        <w:tc>
          <w:tcPr>
            <w:tcW w:w="0" w:type="auto"/>
          </w:tcPr>
          <w:p w14:paraId="26A1F364" w14:textId="77777777" w:rsidR="007124DA" w:rsidRPr="007124DA" w:rsidRDefault="007124DA" w:rsidP="00B513E0">
            <w:r w:rsidRPr="007124DA">
              <w:t>9</w:t>
            </w:r>
          </w:p>
        </w:tc>
      </w:tr>
      <w:tr w:rsidR="007124DA" w:rsidRPr="007124DA" w14:paraId="3EFACEB2" w14:textId="77777777" w:rsidTr="00B513E0">
        <w:tc>
          <w:tcPr>
            <w:tcW w:w="0" w:type="auto"/>
          </w:tcPr>
          <w:p w14:paraId="457AAF36" w14:textId="77777777" w:rsidR="007124DA" w:rsidRPr="007124DA" w:rsidRDefault="007124DA" w:rsidP="00B513E0">
            <w:r w:rsidRPr="007124DA">
              <w:t>Rastafarianism</w:t>
            </w:r>
          </w:p>
        </w:tc>
        <w:tc>
          <w:tcPr>
            <w:tcW w:w="0" w:type="auto"/>
          </w:tcPr>
          <w:p w14:paraId="0EA08429" w14:textId="77777777" w:rsidR="007124DA" w:rsidRPr="007124DA" w:rsidRDefault="007124DA" w:rsidP="00B513E0">
            <w:r w:rsidRPr="007124DA">
              <w:t>2</w:t>
            </w:r>
          </w:p>
        </w:tc>
      </w:tr>
      <w:tr w:rsidR="007124DA" w:rsidRPr="007124DA" w14:paraId="4D4827BE" w14:textId="77777777" w:rsidTr="00B513E0">
        <w:tc>
          <w:tcPr>
            <w:tcW w:w="0" w:type="auto"/>
          </w:tcPr>
          <w:p w14:paraId="36D8462D" w14:textId="77777777" w:rsidR="007124DA" w:rsidRPr="007124DA" w:rsidRDefault="007124DA" w:rsidP="00B513E0">
            <w:r w:rsidRPr="007124DA">
              <w:t>Ratana</w:t>
            </w:r>
          </w:p>
        </w:tc>
        <w:tc>
          <w:tcPr>
            <w:tcW w:w="0" w:type="auto"/>
          </w:tcPr>
          <w:p w14:paraId="2208F914" w14:textId="77777777" w:rsidR="007124DA" w:rsidRPr="007124DA" w:rsidRDefault="007124DA" w:rsidP="00B513E0">
            <w:r w:rsidRPr="007124DA">
              <w:t>86</w:t>
            </w:r>
          </w:p>
        </w:tc>
      </w:tr>
      <w:tr w:rsidR="007124DA" w:rsidRPr="007124DA" w14:paraId="613C724F" w14:textId="77777777" w:rsidTr="00B513E0">
        <w:tc>
          <w:tcPr>
            <w:tcW w:w="0" w:type="auto"/>
          </w:tcPr>
          <w:p w14:paraId="642975B2" w14:textId="77777777" w:rsidR="007124DA" w:rsidRPr="007124DA" w:rsidRDefault="007124DA" w:rsidP="00B513E0">
            <w:r w:rsidRPr="007124DA">
              <w:t>Reformed</w:t>
            </w:r>
          </w:p>
        </w:tc>
        <w:tc>
          <w:tcPr>
            <w:tcW w:w="0" w:type="auto"/>
          </w:tcPr>
          <w:p w14:paraId="2595070E" w14:textId="77777777" w:rsidR="007124DA" w:rsidRPr="007124DA" w:rsidRDefault="007124DA" w:rsidP="00B513E0">
            <w:r w:rsidRPr="007124DA">
              <w:t>6</w:t>
            </w:r>
          </w:p>
        </w:tc>
      </w:tr>
      <w:tr w:rsidR="007124DA" w:rsidRPr="007124DA" w14:paraId="65DF49CC" w14:textId="77777777" w:rsidTr="00B513E0">
        <w:tc>
          <w:tcPr>
            <w:tcW w:w="0" w:type="auto"/>
          </w:tcPr>
          <w:p w14:paraId="66FA32D0" w14:textId="77777777" w:rsidR="007124DA" w:rsidRPr="007124DA" w:rsidRDefault="007124DA" w:rsidP="00B513E0">
            <w:r w:rsidRPr="007124DA">
              <w:t>Religion Unidentifiable</w:t>
            </w:r>
          </w:p>
        </w:tc>
        <w:tc>
          <w:tcPr>
            <w:tcW w:w="0" w:type="auto"/>
          </w:tcPr>
          <w:p w14:paraId="277C47E8" w14:textId="77777777" w:rsidR="007124DA" w:rsidRPr="007124DA" w:rsidRDefault="007124DA" w:rsidP="00B513E0">
            <w:r w:rsidRPr="007124DA">
              <w:t>41</w:t>
            </w:r>
          </w:p>
        </w:tc>
      </w:tr>
      <w:tr w:rsidR="007124DA" w:rsidRPr="007124DA" w14:paraId="139C8C74" w14:textId="77777777" w:rsidTr="00B513E0">
        <w:tc>
          <w:tcPr>
            <w:tcW w:w="0" w:type="auto"/>
          </w:tcPr>
          <w:p w14:paraId="421F11FE" w14:textId="77777777" w:rsidR="007124DA" w:rsidRPr="007124DA" w:rsidRDefault="007124DA" w:rsidP="00B513E0">
            <w:r w:rsidRPr="007124DA">
              <w:t>Religious Society of Friends Quaker</w:t>
            </w:r>
          </w:p>
        </w:tc>
        <w:tc>
          <w:tcPr>
            <w:tcW w:w="0" w:type="auto"/>
          </w:tcPr>
          <w:p w14:paraId="3D0212EB" w14:textId="77777777" w:rsidR="007124DA" w:rsidRPr="007124DA" w:rsidRDefault="007124DA" w:rsidP="00B513E0">
            <w:r w:rsidRPr="007124DA">
              <w:t>14</w:t>
            </w:r>
          </w:p>
        </w:tc>
      </w:tr>
      <w:tr w:rsidR="007124DA" w:rsidRPr="007124DA" w14:paraId="7D46BBB5" w14:textId="77777777" w:rsidTr="00B513E0">
        <w:tc>
          <w:tcPr>
            <w:tcW w:w="0" w:type="auto"/>
          </w:tcPr>
          <w:p w14:paraId="77C4F1C3" w14:textId="77777777" w:rsidR="007124DA" w:rsidRPr="007124DA" w:rsidRDefault="007124DA" w:rsidP="00B513E0">
            <w:r w:rsidRPr="007124DA">
              <w:t>Response Outside Scope</w:t>
            </w:r>
          </w:p>
        </w:tc>
        <w:tc>
          <w:tcPr>
            <w:tcW w:w="0" w:type="auto"/>
          </w:tcPr>
          <w:p w14:paraId="597BCBCF" w14:textId="77777777" w:rsidR="007124DA" w:rsidRPr="007124DA" w:rsidRDefault="007124DA" w:rsidP="00B513E0">
            <w:r w:rsidRPr="007124DA">
              <w:t>40</w:t>
            </w:r>
          </w:p>
        </w:tc>
      </w:tr>
      <w:tr w:rsidR="007124DA" w:rsidRPr="007124DA" w14:paraId="4855F1D5" w14:textId="77777777" w:rsidTr="00B513E0">
        <w:tc>
          <w:tcPr>
            <w:tcW w:w="0" w:type="auto"/>
          </w:tcPr>
          <w:p w14:paraId="1D9C0418" w14:textId="77777777" w:rsidR="007124DA" w:rsidRPr="007124DA" w:rsidRDefault="007124DA" w:rsidP="00B513E0">
            <w:r w:rsidRPr="007124DA">
              <w:t>Revival Centres</w:t>
            </w:r>
          </w:p>
        </w:tc>
        <w:tc>
          <w:tcPr>
            <w:tcW w:w="0" w:type="auto"/>
          </w:tcPr>
          <w:p w14:paraId="0555D195" w14:textId="77777777" w:rsidR="007124DA" w:rsidRPr="007124DA" w:rsidRDefault="007124DA" w:rsidP="00B513E0">
            <w:r w:rsidRPr="007124DA">
              <w:t>2</w:t>
            </w:r>
          </w:p>
        </w:tc>
      </w:tr>
      <w:tr w:rsidR="007124DA" w:rsidRPr="007124DA" w14:paraId="4CAD8320" w14:textId="77777777" w:rsidTr="00B513E0">
        <w:tc>
          <w:tcPr>
            <w:tcW w:w="0" w:type="auto"/>
          </w:tcPr>
          <w:p w14:paraId="242B54C4" w14:textId="77777777" w:rsidR="007124DA" w:rsidRPr="007124DA" w:rsidRDefault="007124DA" w:rsidP="00B513E0">
            <w:r w:rsidRPr="007124DA">
              <w:t>Ringatu</w:t>
            </w:r>
          </w:p>
        </w:tc>
        <w:tc>
          <w:tcPr>
            <w:tcW w:w="0" w:type="auto"/>
          </w:tcPr>
          <w:p w14:paraId="2D5FBB9F" w14:textId="77777777" w:rsidR="007124DA" w:rsidRPr="007124DA" w:rsidRDefault="007124DA" w:rsidP="00B513E0">
            <w:r w:rsidRPr="007124DA">
              <w:t>20</w:t>
            </w:r>
          </w:p>
        </w:tc>
      </w:tr>
      <w:tr w:rsidR="007124DA" w:rsidRPr="007124DA" w14:paraId="617D15AA" w14:textId="77777777" w:rsidTr="00B513E0">
        <w:tc>
          <w:tcPr>
            <w:tcW w:w="0" w:type="auto"/>
          </w:tcPr>
          <w:p w14:paraId="378C3D97" w14:textId="77777777" w:rsidR="007124DA" w:rsidRPr="007124DA" w:rsidRDefault="007124DA" w:rsidP="00B513E0">
            <w:r w:rsidRPr="007124DA">
              <w:t>Roman Catholic</w:t>
            </w:r>
          </w:p>
        </w:tc>
        <w:tc>
          <w:tcPr>
            <w:tcW w:w="0" w:type="auto"/>
          </w:tcPr>
          <w:p w14:paraId="1A2390F7" w14:textId="77777777" w:rsidR="007124DA" w:rsidRPr="007124DA" w:rsidRDefault="007124DA" w:rsidP="00B513E0">
            <w:r w:rsidRPr="007124DA">
              <w:t>256</w:t>
            </w:r>
          </w:p>
        </w:tc>
      </w:tr>
      <w:tr w:rsidR="007124DA" w:rsidRPr="007124DA" w14:paraId="54773EC5" w14:textId="77777777" w:rsidTr="00B513E0">
        <w:tc>
          <w:tcPr>
            <w:tcW w:w="0" w:type="auto"/>
          </w:tcPr>
          <w:p w14:paraId="16B514F8" w14:textId="77777777" w:rsidR="007124DA" w:rsidRPr="007124DA" w:rsidRDefault="007124DA" w:rsidP="00B513E0">
            <w:r w:rsidRPr="007124DA">
              <w:t>Russian Orthodox</w:t>
            </w:r>
          </w:p>
        </w:tc>
        <w:tc>
          <w:tcPr>
            <w:tcW w:w="0" w:type="auto"/>
          </w:tcPr>
          <w:p w14:paraId="3BF22B63" w14:textId="77777777" w:rsidR="007124DA" w:rsidRPr="007124DA" w:rsidRDefault="007124DA" w:rsidP="00B513E0">
            <w:r w:rsidRPr="007124DA">
              <w:t>1</w:t>
            </w:r>
          </w:p>
        </w:tc>
      </w:tr>
      <w:tr w:rsidR="007124DA" w:rsidRPr="007124DA" w14:paraId="0C11AA4F" w14:textId="77777777" w:rsidTr="00B513E0">
        <w:tc>
          <w:tcPr>
            <w:tcW w:w="0" w:type="auto"/>
          </w:tcPr>
          <w:p w14:paraId="7DAFE22E" w14:textId="77777777" w:rsidR="007124DA" w:rsidRPr="007124DA" w:rsidRDefault="007124DA" w:rsidP="00B513E0">
            <w:r w:rsidRPr="007124DA">
              <w:t>Salvation Army</w:t>
            </w:r>
          </w:p>
        </w:tc>
        <w:tc>
          <w:tcPr>
            <w:tcW w:w="0" w:type="auto"/>
          </w:tcPr>
          <w:p w14:paraId="5F84FE03" w14:textId="77777777" w:rsidR="007124DA" w:rsidRPr="007124DA" w:rsidRDefault="007124DA" w:rsidP="00B513E0">
            <w:r w:rsidRPr="007124DA">
              <w:t>34</w:t>
            </w:r>
          </w:p>
        </w:tc>
      </w:tr>
      <w:tr w:rsidR="007124DA" w:rsidRPr="007124DA" w14:paraId="147AC984" w14:textId="77777777" w:rsidTr="00B513E0">
        <w:tc>
          <w:tcPr>
            <w:tcW w:w="0" w:type="auto"/>
          </w:tcPr>
          <w:p w14:paraId="1CBF5DC9" w14:textId="77777777" w:rsidR="007124DA" w:rsidRPr="007124DA" w:rsidRDefault="007124DA" w:rsidP="00B513E0">
            <w:r w:rsidRPr="007124DA">
              <w:t>Seventh Day Adventist</w:t>
            </w:r>
          </w:p>
        </w:tc>
        <w:tc>
          <w:tcPr>
            <w:tcW w:w="0" w:type="auto"/>
          </w:tcPr>
          <w:p w14:paraId="747DADA0" w14:textId="77777777" w:rsidR="007124DA" w:rsidRPr="007124DA" w:rsidRDefault="007124DA" w:rsidP="00B513E0">
            <w:r w:rsidRPr="007124DA">
              <w:t>27</w:t>
            </w:r>
          </w:p>
        </w:tc>
      </w:tr>
      <w:tr w:rsidR="007124DA" w:rsidRPr="007124DA" w14:paraId="1FDBF1AE" w14:textId="77777777" w:rsidTr="00B513E0">
        <w:tc>
          <w:tcPr>
            <w:tcW w:w="0" w:type="auto"/>
          </w:tcPr>
          <w:p w14:paraId="45918021" w14:textId="77777777" w:rsidR="007124DA" w:rsidRPr="007124DA" w:rsidRDefault="007124DA" w:rsidP="00B513E0">
            <w:r w:rsidRPr="007124DA">
              <w:t>Sikh</w:t>
            </w:r>
          </w:p>
        </w:tc>
        <w:tc>
          <w:tcPr>
            <w:tcW w:w="0" w:type="auto"/>
          </w:tcPr>
          <w:p w14:paraId="79ED4E26" w14:textId="77777777" w:rsidR="007124DA" w:rsidRPr="007124DA" w:rsidRDefault="007124DA" w:rsidP="00B513E0">
            <w:r w:rsidRPr="007124DA">
              <w:t>3</w:t>
            </w:r>
          </w:p>
        </w:tc>
      </w:tr>
      <w:tr w:rsidR="007124DA" w:rsidRPr="007124DA" w14:paraId="24D2011C" w14:textId="77777777" w:rsidTr="00B513E0">
        <w:tc>
          <w:tcPr>
            <w:tcW w:w="0" w:type="auto"/>
          </w:tcPr>
          <w:p w14:paraId="53D36D03" w14:textId="77777777" w:rsidR="007124DA" w:rsidRPr="007124DA" w:rsidRDefault="007124DA" w:rsidP="00B513E0">
            <w:r w:rsidRPr="007124DA">
              <w:t>Spiritualist</w:t>
            </w:r>
          </w:p>
        </w:tc>
        <w:tc>
          <w:tcPr>
            <w:tcW w:w="0" w:type="auto"/>
          </w:tcPr>
          <w:p w14:paraId="7109ECE5" w14:textId="77777777" w:rsidR="007124DA" w:rsidRPr="007124DA" w:rsidRDefault="007124DA" w:rsidP="00B513E0">
            <w:r w:rsidRPr="007124DA">
              <w:t>48</w:t>
            </w:r>
          </w:p>
        </w:tc>
      </w:tr>
      <w:tr w:rsidR="007124DA" w:rsidRPr="007124DA" w14:paraId="40606F36" w14:textId="77777777" w:rsidTr="00B513E0">
        <w:tc>
          <w:tcPr>
            <w:tcW w:w="0" w:type="auto"/>
          </w:tcPr>
          <w:p w14:paraId="278142A6" w14:textId="77777777" w:rsidR="007124DA" w:rsidRPr="007124DA" w:rsidRDefault="007124DA" w:rsidP="00B513E0">
            <w:r w:rsidRPr="007124DA">
              <w:t>Taoism</w:t>
            </w:r>
          </w:p>
        </w:tc>
        <w:tc>
          <w:tcPr>
            <w:tcW w:w="0" w:type="auto"/>
          </w:tcPr>
          <w:p w14:paraId="24E6ABFA" w14:textId="77777777" w:rsidR="007124DA" w:rsidRPr="007124DA" w:rsidRDefault="007124DA" w:rsidP="00B513E0">
            <w:r w:rsidRPr="007124DA">
              <w:t>6</w:t>
            </w:r>
          </w:p>
        </w:tc>
      </w:tr>
      <w:tr w:rsidR="007124DA" w:rsidRPr="007124DA" w14:paraId="4FCC90AF" w14:textId="77777777" w:rsidTr="00B513E0">
        <w:tc>
          <w:tcPr>
            <w:tcW w:w="0" w:type="auto"/>
          </w:tcPr>
          <w:p w14:paraId="4E9738D7" w14:textId="77777777" w:rsidR="007124DA" w:rsidRPr="007124DA" w:rsidRDefault="007124DA" w:rsidP="00B513E0">
            <w:r w:rsidRPr="007124DA">
              <w:t>Tongan Methodist</w:t>
            </w:r>
          </w:p>
        </w:tc>
        <w:tc>
          <w:tcPr>
            <w:tcW w:w="0" w:type="auto"/>
          </w:tcPr>
          <w:p w14:paraId="1A6C8239" w14:textId="77777777" w:rsidR="007124DA" w:rsidRPr="007124DA" w:rsidRDefault="007124DA" w:rsidP="00B513E0">
            <w:r w:rsidRPr="007124DA">
              <w:t>1</w:t>
            </w:r>
          </w:p>
        </w:tc>
      </w:tr>
      <w:tr w:rsidR="007124DA" w:rsidRPr="007124DA" w14:paraId="1C47BED3" w14:textId="77777777" w:rsidTr="00B513E0">
        <w:tc>
          <w:tcPr>
            <w:tcW w:w="0" w:type="auto"/>
          </w:tcPr>
          <w:p w14:paraId="75D76A74" w14:textId="77777777" w:rsidR="007124DA" w:rsidRPr="007124DA" w:rsidRDefault="007124DA" w:rsidP="00B513E0">
            <w:r w:rsidRPr="007124DA">
              <w:t>Unitarian</w:t>
            </w:r>
          </w:p>
        </w:tc>
        <w:tc>
          <w:tcPr>
            <w:tcW w:w="0" w:type="auto"/>
          </w:tcPr>
          <w:p w14:paraId="641BDF05" w14:textId="77777777" w:rsidR="007124DA" w:rsidRPr="007124DA" w:rsidRDefault="007124DA" w:rsidP="00B513E0">
            <w:r w:rsidRPr="007124DA">
              <w:t>1</w:t>
            </w:r>
          </w:p>
        </w:tc>
      </w:tr>
      <w:tr w:rsidR="007124DA" w:rsidRPr="007124DA" w14:paraId="345D6758" w14:textId="77777777" w:rsidTr="00B513E0">
        <w:tc>
          <w:tcPr>
            <w:tcW w:w="0" w:type="auto"/>
          </w:tcPr>
          <w:p w14:paraId="07706FBC" w14:textId="77777777" w:rsidR="007124DA" w:rsidRPr="007124DA" w:rsidRDefault="007124DA" w:rsidP="00B513E0">
            <w:r w:rsidRPr="007124DA">
              <w:t>Uniting Union Church</w:t>
            </w:r>
          </w:p>
        </w:tc>
        <w:tc>
          <w:tcPr>
            <w:tcW w:w="0" w:type="auto"/>
          </w:tcPr>
          <w:p w14:paraId="7F7B32EB" w14:textId="77777777" w:rsidR="007124DA" w:rsidRPr="007124DA" w:rsidRDefault="007124DA" w:rsidP="00B513E0">
            <w:r w:rsidRPr="007124DA">
              <w:t>10</w:t>
            </w:r>
          </w:p>
        </w:tc>
      </w:tr>
      <w:tr w:rsidR="007124DA" w:rsidRPr="007124DA" w14:paraId="1E581B3D" w14:textId="77777777" w:rsidTr="00B513E0">
        <w:tc>
          <w:tcPr>
            <w:tcW w:w="0" w:type="auto"/>
          </w:tcPr>
          <w:p w14:paraId="7E526C1D" w14:textId="77777777" w:rsidR="007124DA" w:rsidRPr="007124DA" w:rsidRDefault="007124DA" w:rsidP="00B513E0">
            <w:r w:rsidRPr="007124DA">
              <w:t>Vineyard Christian Fellowship</w:t>
            </w:r>
          </w:p>
        </w:tc>
        <w:tc>
          <w:tcPr>
            <w:tcW w:w="0" w:type="auto"/>
          </w:tcPr>
          <w:p w14:paraId="3B0A89E0" w14:textId="77777777" w:rsidR="007124DA" w:rsidRPr="007124DA" w:rsidRDefault="007124DA" w:rsidP="00B513E0">
            <w:r w:rsidRPr="007124DA">
              <w:t>4</w:t>
            </w:r>
          </w:p>
        </w:tc>
      </w:tr>
      <w:tr w:rsidR="007124DA" w:rsidRPr="007124DA" w14:paraId="096E6BE7" w14:textId="77777777" w:rsidTr="00B513E0">
        <w:tc>
          <w:tcPr>
            <w:tcW w:w="0" w:type="auto"/>
          </w:tcPr>
          <w:p w14:paraId="3519A3DD" w14:textId="77777777" w:rsidR="007124DA" w:rsidRPr="007124DA" w:rsidRDefault="007124DA" w:rsidP="00B513E0">
            <w:r w:rsidRPr="007124DA">
              <w:t>Wiccan</w:t>
            </w:r>
          </w:p>
        </w:tc>
        <w:tc>
          <w:tcPr>
            <w:tcW w:w="0" w:type="auto"/>
          </w:tcPr>
          <w:p w14:paraId="33B031AC" w14:textId="77777777" w:rsidR="007124DA" w:rsidRPr="007124DA" w:rsidRDefault="007124DA" w:rsidP="00B513E0">
            <w:r w:rsidRPr="007124DA">
              <w:t>4</w:t>
            </w:r>
          </w:p>
        </w:tc>
      </w:tr>
      <w:tr w:rsidR="007124DA" w:rsidRPr="007124DA" w14:paraId="0B7D4286" w14:textId="77777777" w:rsidTr="00B513E0">
        <w:tc>
          <w:tcPr>
            <w:tcW w:w="0" w:type="auto"/>
          </w:tcPr>
          <w:p w14:paraId="6C2E3D47" w14:textId="77777777" w:rsidR="007124DA" w:rsidRPr="007124DA" w:rsidRDefault="007124DA" w:rsidP="00B513E0">
            <w:r w:rsidRPr="007124DA">
              <w:t>Yoga</w:t>
            </w:r>
          </w:p>
        </w:tc>
        <w:tc>
          <w:tcPr>
            <w:tcW w:w="0" w:type="auto"/>
          </w:tcPr>
          <w:p w14:paraId="44F1CE1F" w14:textId="77777777" w:rsidR="007124DA" w:rsidRPr="007124DA" w:rsidRDefault="007124DA" w:rsidP="00B513E0">
            <w:r w:rsidRPr="007124DA">
              <w:t>8</w:t>
            </w:r>
          </w:p>
        </w:tc>
      </w:tr>
      <w:tr w:rsidR="007124DA" w:rsidRPr="007124DA" w14:paraId="249C82D3" w14:textId="77777777" w:rsidTr="00B513E0">
        <w:tc>
          <w:tcPr>
            <w:tcW w:w="0" w:type="auto"/>
          </w:tcPr>
          <w:p w14:paraId="5F6DB830" w14:textId="77777777" w:rsidR="007124DA" w:rsidRPr="007124DA" w:rsidRDefault="007124DA" w:rsidP="00B513E0">
            <w:r w:rsidRPr="007124DA">
              <w:t>Zen Buddhist</w:t>
            </w:r>
          </w:p>
        </w:tc>
        <w:tc>
          <w:tcPr>
            <w:tcW w:w="0" w:type="auto"/>
          </w:tcPr>
          <w:p w14:paraId="0F3FFB68" w14:textId="77777777" w:rsidR="007124DA" w:rsidRPr="007124DA" w:rsidRDefault="007124DA" w:rsidP="00B513E0">
            <w:r w:rsidRPr="007124DA">
              <w:t>5</w:t>
            </w:r>
          </w:p>
        </w:tc>
      </w:tr>
    </w:tbl>
    <w:p w14:paraId="23539B6A" w14:textId="77777777" w:rsidR="007124DA" w:rsidRPr="007124DA" w:rsidRDefault="007124DA"/>
    <w:p w14:paraId="597E0547" w14:textId="77777777" w:rsidR="007124DA" w:rsidRPr="007124DA" w:rsidRDefault="007124DA" w:rsidP="007124DA">
      <w:pPr>
        <w:pStyle w:val="BodyText"/>
        <w:rPr>
          <w:rFonts w:asciiTheme="majorHAnsi" w:hAnsiTheme="majorHAnsi"/>
          <w:sz w:val="20"/>
          <w:szCs w:val="20"/>
        </w:rPr>
      </w:pPr>
      <w:r w:rsidRPr="007124DA">
        <w:rPr>
          <w:rFonts w:asciiTheme="majorHAnsi" w:hAnsiTheme="majorHAnsi"/>
          <w:sz w:val="20"/>
          <w:szCs w:val="20"/>
        </w:rPr>
        <w:t xml:space="preserve">S5 </w:t>
      </w:r>
      <w:r w:rsidR="00262A5F">
        <w:rPr>
          <w:rFonts w:asciiTheme="majorHAnsi" w:hAnsiTheme="majorHAnsi"/>
          <w:sz w:val="20"/>
          <w:szCs w:val="20"/>
        </w:rPr>
        <w:t xml:space="preserve">Table </w:t>
      </w:r>
      <w:bookmarkStart w:id="0" w:name="_GoBack"/>
      <w:bookmarkEnd w:id="0"/>
      <w:r w:rsidRPr="007124DA">
        <w:rPr>
          <w:rFonts w:asciiTheme="majorHAnsi" w:hAnsiTheme="majorHAnsi"/>
          <w:sz w:val="20"/>
          <w:szCs w:val="20"/>
        </w:rPr>
        <w:t xml:space="preserve">Key: NEC, not elsewhere classified; NFD, not further defined. </w:t>
      </w:r>
    </w:p>
    <w:p w14:paraId="529D517A" w14:textId="77777777" w:rsidR="007124DA" w:rsidRPr="007124DA" w:rsidRDefault="007124DA"/>
    <w:sectPr w:rsidR="007124DA" w:rsidRPr="007124DA" w:rsidSect="001468C7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124DA"/>
    <w:rsid w:val="001468C7"/>
    <w:rsid w:val="00262A5F"/>
    <w:rsid w:val="00712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9B69BEB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124DA"/>
    <w:pPr>
      <w:spacing w:before="36" w:after="36"/>
    </w:pPr>
    <w:rPr>
      <w:rFonts w:eastAsiaTheme="minorHAnsi"/>
      <w:lang w:val="en-US"/>
    </w:rPr>
  </w:style>
  <w:style w:type="paragraph" w:styleId="BodyText">
    <w:name w:val="Body Text"/>
    <w:basedOn w:val="Normal"/>
    <w:link w:val="BodyTextChar"/>
    <w:rsid w:val="007124DA"/>
    <w:pPr>
      <w:spacing w:before="180" w:after="120"/>
    </w:pPr>
    <w:rPr>
      <w:rFonts w:eastAsiaTheme="minorHAnsi"/>
      <w:lang w:val="en-US"/>
    </w:rPr>
  </w:style>
  <w:style w:type="character" w:customStyle="1" w:styleId="BodyTextChar">
    <w:name w:val="Body Text Char"/>
    <w:basedOn w:val="DefaultParagraphFont"/>
    <w:link w:val="BodyText"/>
    <w:rsid w:val="007124DA"/>
    <w:rPr>
      <w:rFonts w:eastAsiaTheme="minorHAnsi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124DA"/>
    <w:pPr>
      <w:spacing w:before="36" w:after="36"/>
    </w:pPr>
    <w:rPr>
      <w:rFonts w:eastAsiaTheme="minorHAnsi"/>
      <w:lang w:val="en-US"/>
    </w:rPr>
  </w:style>
  <w:style w:type="paragraph" w:styleId="BodyText">
    <w:name w:val="Body Text"/>
    <w:basedOn w:val="Normal"/>
    <w:link w:val="BodyTextChar"/>
    <w:rsid w:val="007124DA"/>
    <w:pPr>
      <w:spacing w:before="180" w:after="120"/>
    </w:pPr>
    <w:rPr>
      <w:rFonts w:eastAsiaTheme="minorHAnsi"/>
      <w:lang w:val="en-US"/>
    </w:rPr>
  </w:style>
  <w:style w:type="character" w:customStyle="1" w:styleId="BodyTextChar">
    <w:name w:val="Body Text Char"/>
    <w:basedOn w:val="DefaultParagraphFont"/>
    <w:link w:val="BodyText"/>
    <w:rsid w:val="007124DA"/>
    <w:rPr>
      <w:rFonts w:eastAsiaTheme="minorHAns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6</Words>
  <Characters>1347</Characters>
  <Application>Microsoft Macintosh Word</Application>
  <DocSecurity>0</DocSecurity>
  <Lines>11</Lines>
  <Paragraphs>3</Paragraphs>
  <ScaleCrop>false</ScaleCrop>
  <Company>Victoria University of Wellington</Company>
  <LinksUpToDate>false</LinksUpToDate>
  <CharactersWithSpaces>1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haver</dc:creator>
  <cp:keywords/>
  <dc:description/>
  <cp:lastModifiedBy>John Shaver</cp:lastModifiedBy>
  <cp:revision>2</cp:revision>
  <dcterms:created xsi:type="dcterms:W3CDTF">2016-02-09T19:50:00Z</dcterms:created>
  <dcterms:modified xsi:type="dcterms:W3CDTF">2016-02-12T18:52:00Z</dcterms:modified>
</cp:coreProperties>
</file>